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942AA" w14:textId="77777777" w:rsidR="009A0D59" w:rsidRDefault="00BA312A" w:rsidP="0085343D">
      <w:pPr>
        <w:rPr>
          <w:rFonts w:ascii="Avenir Book" w:hAnsi="Avenir Book"/>
          <w:sz w:val="32"/>
        </w:rPr>
      </w:pPr>
      <w:r>
        <w:rPr>
          <w:rFonts w:ascii="Avenir Book" w:hAnsi="Avenir Book"/>
          <w:noProof/>
          <w:sz w:val="32"/>
        </w:rPr>
        <w:drawing>
          <wp:inline distT="0" distB="0" distL="0" distR="0" wp14:anchorId="45006C28" wp14:editId="226BEA80">
            <wp:extent cx="1123318" cy="5715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G_Logo_colorcompress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246" cy="579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venir Book" w:hAnsi="Avenir Book"/>
          <w:sz w:val="32"/>
        </w:rPr>
        <w:tab/>
      </w:r>
      <w:r>
        <w:rPr>
          <w:rFonts w:ascii="Avenir Book" w:hAnsi="Avenir Book"/>
          <w:sz w:val="32"/>
        </w:rPr>
        <w:tab/>
      </w:r>
      <w:r>
        <w:rPr>
          <w:rFonts w:ascii="Avenir Book" w:hAnsi="Avenir Book"/>
          <w:sz w:val="32"/>
        </w:rPr>
        <w:tab/>
      </w:r>
      <w:r>
        <w:rPr>
          <w:rFonts w:ascii="Avenir Book" w:hAnsi="Avenir Book"/>
          <w:sz w:val="32"/>
        </w:rPr>
        <w:tab/>
      </w:r>
    </w:p>
    <w:p w14:paraId="11F559E2" w14:textId="56D3B983" w:rsidR="009A0D59" w:rsidRDefault="009A0D59" w:rsidP="0085343D">
      <w:pPr>
        <w:rPr>
          <w:rFonts w:ascii="Avenir Book" w:hAnsi="Avenir Book"/>
          <w:sz w:val="32"/>
        </w:rPr>
      </w:pPr>
    </w:p>
    <w:p w14:paraId="1380BFCB" w14:textId="5CF2FCEB" w:rsidR="004E6008" w:rsidRDefault="004E6008" w:rsidP="0085343D">
      <w:pPr>
        <w:rPr>
          <w:rFonts w:ascii="Avenir Book" w:hAnsi="Avenir Book"/>
          <w:sz w:val="32"/>
        </w:rPr>
      </w:pPr>
      <w:r>
        <w:rPr>
          <w:rFonts w:ascii="Avenir Book" w:hAnsi="Avenir Book"/>
          <w:sz w:val="32"/>
        </w:rPr>
        <w:t>PRESS RELEASE</w:t>
      </w:r>
    </w:p>
    <w:p w14:paraId="7C0C0714" w14:textId="77777777" w:rsidR="0085343D" w:rsidRPr="005A1C1C" w:rsidRDefault="0085343D" w:rsidP="0085343D">
      <w:pPr>
        <w:rPr>
          <w:rFonts w:ascii="Avenir Book" w:hAnsi="Avenir Book"/>
        </w:rPr>
      </w:pPr>
    </w:p>
    <w:p w14:paraId="1A1085F4" w14:textId="2461990B" w:rsidR="004E6008" w:rsidRDefault="004E6008" w:rsidP="00C06D15">
      <w:pPr>
        <w:jc w:val="both"/>
        <w:rPr>
          <w:rFonts w:ascii="Avenir Book" w:hAnsi="Avenir Book"/>
          <w:b/>
          <w:bCs/>
          <w:sz w:val="30"/>
          <w:szCs w:val="36"/>
        </w:rPr>
      </w:pPr>
      <w:r w:rsidRPr="00E23400">
        <w:rPr>
          <w:rFonts w:ascii="Avenir Book" w:hAnsi="Avenir Book"/>
          <w:b/>
          <w:bCs/>
          <w:sz w:val="30"/>
          <w:szCs w:val="36"/>
        </w:rPr>
        <w:t xml:space="preserve">“Simple Lifestyles” </w:t>
      </w:r>
      <w:r w:rsidR="00C06D15">
        <w:rPr>
          <w:rFonts w:ascii="Avenir Book" w:hAnsi="Avenir Book"/>
          <w:b/>
          <w:bCs/>
          <w:sz w:val="30"/>
          <w:szCs w:val="36"/>
        </w:rPr>
        <w:t xml:space="preserve">Winter </w:t>
      </w:r>
      <w:r w:rsidRPr="00E23400">
        <w:rPr>
          <w:rFonts w:ascii="Avenir Book" w:hAnsi="Avenir Book"/>
          <w:b/>
          <w:bCs/>
          <w:sz w:val="30"/>
          <w:szCs w:val="36"/>
        </w:rPr>
        <w:t xml:space="preserve">Gift Trends </w:t>
      </w:r>
    </w:p>
    <w:p w14:paraId="752E73B6" w14:textId="77777777" w:rsidR="00C06D15" w:rsidRDefault="00C06D15" w:rsidP="00C06D15">
      <w:pPr>
        <w:jc w:val="both"/>
        <w:rPr>
          <w:rFonts w:ascii="Avenir Book" w:hAnsi="Avenir Book"/>
          <w:i/>
          <w:iCs/>
          <w:sz w:val="26"/>
          <w:szCs w:val="28"/>
        </w:rPr>
      </w:pPr>
    </w:p>
    <w:p w14:paraId="007D76F3" w14:textId="22551749" w:rsidR="004E6008" w:rsidRDefault="004E6008" w:rsidP="00C06D15">
      <w:pPr>
        <w:jc w:val="center"/>
        <w:rPr>
          <w:rFonts w:ascii="Avenir Book" w:hAnsi="Avenir Book"/>
          <w:i/>
          <w:iCs/>
          <w:sz w:val="26"/>
          <w:szCs w:val="28"/>
        </w:rPr>
      </w:pPr>
      <w:r w:rsidRPr="004E6008">
        <w:rPr>
          <w:rFonts w:ascii="Avenir Book" w:hAnsi="Avenir Book"/>
          <w:i/>
          <w:iCs/>
          <w:sz w:val="26"/>
          <w:szCs w:val="28"/>
        </w:rPr>
        <w:t>Giftspiration by Essentialgifting</w:t>
      </w:r>
      <w:r w:rsidR="00AC2578">
        <w:rPr>
          <w:rFonts w:ascii="Avenir Book" w:hAnsi="Avenir Book"/>
          <w:i/>
          <w:iCs/>
          <w:sz w:val="26"/>
          <w:szCs w:val="28"/>
        </w:rPr>
        <w:t>.com</w:t>
      </w:r>
      <w:r>
        <w:rPr>
          <w:rFonts w:ascii="Avenir Book" w:hAnsi="Avenir Book"/>
          <w:i/>
          <w:iCs/>
          <w:sz w:val="26"/>
          <w:szCs w:val="28"/>
        </w:rPr>
        <w:t>, Lifestyle Gift &amp; Shopping Trends</w:t>
      </w:r>
    </w:p>
    <w:p w14:paraId="50D3B0EB" w14:textId="77777777" w:rsidR="004E6008" w:rsidRDefault="004E6008" w:rsidP="00C06D15">
      <w:pPr>
        <w:jc w:val="both"/>
        <w:rPr>
          <w:rFonts w:ascii="Avenir Book" w:hAnsi="Avenir Book"/>
          <w:b/>
          <w:bCs/>
        </w:rPr>
      </w:pPr>
    </w:p>
    <w:p w14:paraId="204A4416" w14:textId="77777777" w:rsidR="0085343D" w:rsidRPr="005A1C1C" w:rsidRDefault="0085343D" w:rsidP="00BB3729">
      <w:pPr>
        <w:rPr>
          <w:rFonts w:ascii="Avenir Book" w:hAnsi="Avenir Book"/>
        </w:rPr>
      </w:pPr>
    </w:p>
    <w:p w14:paraId="08F89343" w14:textId="000F9D10" w:rsidR="00D66661" w:rsidRDefault="00A20B74" w:rsidP="00E23400">
      <w:pPr>
        <w:pStyle w:val="NormalWeb"/>
        <w:shd w:val="clear" w:color="auto" w:fill="FFFFFF"/>
        <w:spacing w:before="0" w:beforeAutospacing="0" w:after="375" w:afterAutospacing="0"/>
        <w:rPr>
          <w:rFonts w:ascii="Calibri" w:hAnsi="Calibri" w:cs="Calibri"/>
        </w:rPr>
      </w:pPr>
      <w:r w:rsidRPr="008209B5">
        <w:rPr>
          <w:rFonts w:ascii="Calibri" w:hAnsi="Calibri" w:cs="Calibri"/>
          <w:b/>
        </w:rPr>
        <w:t>High Point</w:t>
      </w:r>
      <w:r w:rsidR="0085343D" w:rsidRPr="008209B5">
        <w:rPr>
          <w:rFonts w:ascii="Calibri" w:hAnsi="Calibri" w:cs="Calibri"/>
          <w:b/>
        </w:rPr>
        <w:t xml:space="preserve">, </w:t>
      </w:r>
      <w:r w:rsidRPr="008209B5">
        <w:rPr>
          <w:rFonts w:ascii="Calibri" w:hAnsi="Calibri" w:cs="Calibri"/>
          <w:b/>
        </w:rPr>
        <w:t>NC</w:t>
      </w:r>
      <w:r w:rsidR="00C06D15">
        <w:rPr>
          <w:rFonts w:ascii="Calibri" w:hAnsi="Calibri" w:cs="Calibri"/>
        </w:rPr>
        <w:t xml:space="preserve"> (</w:t>
      </w:r>
      <w:r w:rsidR="000A7ACE">
        <w:rPr>
          <w:rFonts w:ascii="Calibri" w:hAnsi="Calibri" w:cs="Calibri"/>
        </w:rPr>
        <w:t>October 1</w:t>
      </w:r>
      <w:r w:rsidR="00200D4E">
        <w:rPr>
          <w:rFonts w:ascii="Calibri" w:hAnsi="Calibri" w:cs="Calibri"/>
        </w:rPr>
        <w:t>9</w:t>
      </w:r>
      <w:r w:rsidR="000A7ACE">
        <w:rPr>
          <w:rFonts w:ascii="Calibri" w:hAnsi="Calibri" w:cs="Calibri"/>
        </w:rPr>
        <w:t>, 2021</w:t>
      </w:r>
      <w:r w:rsidR="00C06D15">
        <w:rPr>
          <w:rFonts w:ascii="Calibri" w:hAnsi="Calibri" w:cs="Calibri"/>
        </w:rPr>
        <w:t>)</w:t>
      </w:r>
      <w:r w:rsidR="000A7ACE">
        <w:rPr>
          <w:rFonts w:ascii="Calibri" w:hAnsi="Calibri" w:cs="Calibri"/>
        </w:rPr>
        <w:t xml:space="preserve"> </w:t>
      </w:r>
      <w:r w:rsidR="00C06D15">
        <w:rPr>
          <w:rFonts w:ascii="Calibri" w:hAnsi="Calibri" w:cs="Calibri"/>
        </w:rPr>
        <w:t>Essentialgifting</w:t>
      </w:r>
      <w:r w:rsidR="00AC2578">
        <w:rPr>
          <w:rFonts w:ascii="Calibri" w:hAnsi="Calibri" w:cs="Calibri"/>
        </w:rPr>
        <w:t>.com</w:t>
      </w:r>
      <w:r w:rsidR="00C06D15">
        <w:rPr>
          <w:rFonts w:ascii="Calibri" w:hAnsi="Calibri" w:cs="Calibri"/>
        </w:rPr>
        <w:t xml:space="preserve"> has released the winter version of </w:t>
      </w:r>
      <w:r w:rsidR="00AC2578">
        <w:rPr>
          <w:rFonts w:ascii="Calibri" w:hAnsi="Calibri" w:cs="Calibri"/>
        </w:rPr>
        <w:t xml:space="preserve">the </w:t>
      </w:r>
      <w:hyperlink r:id="rId9" w:history="1">
        <w:r w:rsidR="00AC2578" w:rsidRPr="00E31DC6">
          <w:rPr>
            <w:rStyle w:val="Hyperlink"/>
            <w:rFonts w:ascii="Calibri" w:hAnsi="Calibri" w:cs="Calibri"/>
          </w:rPr>
          <w:t>Giftspiration Lifestyle Shopping and Gifts Newsletter</w:t>
        </w:r>
      </w:hyperlink>
      <w:r w:rsidR="00AC2578">
        <w:rPr>
          <w:rFonts w:ascii="Calibri" w:hAnsi="Calibri" w:cs="Calibri"/>
        </w:rPr>
        <w:t xml:space="preserve">, </w:t>
      </w:r>
      <w:r w:rsidR="000A7ACE">
        <w:rPr>
          <w:rFonts w:ascii="Calibri" w:hAnsi="Calibri" w:cs="Calibri"/>
        </w:rPr>
        <w:t xml:space="preserve">“Simple Lifestyles” </w:t>
      </w:r>
      <w:r w:rsidR="00AC2578">
        <w:rPr>
          <w:rFonts w:ascii="Calibri" w:hAnsi="Calibri" w:cs="Calibri"/>
        </w:rPr>
        <w:t xml:space="preserve">just in time for the holiday season. </w:t>
      </w:r>
      <w:r w:rsidR="00E31DC6">
        <w:rPr>
          <w:rFonts w:ascii="Calibri" w:hAnsi="Calibri" w:cs="Calibri"/>
        </w:rPr>
        <w:t>A</w:t>
      </w:r>
      <w:r w:rsidR="00AC2578">
        <w:rPr>
          <w:rFonts w:ascii="Calibri" w:hAnsi="Calibri" w:cs="Calibri"/>
        </w:rPr>
        <w:t>djustments in personal lifestyles, the winter Giftspiration has focused on the ability of embracing simplicity.</w:t>
      </w:r>
    </w:p>
    <w:p w14:paraId="0902FF31" w14:textId="056A519B" w:rsidR="00821EB7" w:rsidRDefault="00821EB7" w:rsidP="00E23400">
      <w:pPr>
        <w:pStyle w:val="NormalWeb"/>
        <w:shd w:val="clear" w:color="auto" w:fill="FFFFFF"/>
        <w:spacing w:before="0" w:beforeAutospacing="0" w:after="375" w:afterAutospacing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“Simple Lifestyles” for family and friends who cherish </w:t>
      </w:r>
      <w:r w:rsidR="00E31DC6">
        <w:rPr>
          <w:rFonts w:ascii="Calibri" w:hAnsi="Calibri" w:cs="Calibri"/>
        </w:rPr>
        <w:t>the recognition of</w:t>
      </w:r>
      <w:r>
        <w:rPr>
          <w:rFonts w:ascii="Calibri" w:hAnsi="Calibri" w:cs="Calibri"/>
        </w:rPr>
        <w:t xml:space="preserve"> </w:t>
      </w:r>
      <w:r w:rsidR="00F80C9B">
        <w:rPr>
          <w:rFonts w:ascii="Calibri" w:hAnsi="Calibri" w:cs="Calibri"/>
        </w:rPr>
        <w:t xml:space="preserve">gifting </w:t>
      </w:r>
      <w:r>
        <w:rPr>
          <w:rFonts w:ascii="Calibri" w:hAnsi="Calibri" w:cs="Calibri"/>
        </w:rPr>
        <w:t>small</w:t>
      </w:r>
      <w:r w:rsidR="00F80C9B">
        <w:rPr>
          <w:rFonts w:ascii="Calibri" w:hAnsi="Calibri" w:cs="Calibri"/>
        </w:rPr>
        <w:t xml:space="preserve"> and useful</w:t>
      </w:r>
      <w:r>
        <w:rPr>
          <w:rFonts w:ascii="Calibri" w:hAnsi="Calibri" w:cs="Calibri"/>
        </w:rPr>
        <w:t xml:space="preserve"> things that create joy.</w:t>
      </w:r>
      <w:r w:rsidR="00F80C9B">
        <w:rPr>
          <w:rFonts w:ascii="Calibri" w:hAnsi="Calibri" w:cs="Calibri"/>
        </w:rPr>
        <w:t xml:space="preserve"> Essentialgifting.com has a few suggestions to incorporate into the holiday season. </w:t>
      </w:r>
    </w:p>
    <w:p w14:paraId="6244D98D" w14:textId="0C3CDB74" w:rsidR="00AC2578" w:rsidRDefault="00AC2578" w:rsidP="00AC257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75" w:afterAutospacing="0"/>
        <w:rPr>
          <w:rFonts w:ascii="Calibri" w:hAnsi="Calibri" w:cs="Calibri"/>
        </w:rPr>
      </w:pPr>
      <w:r w:rsidRPr="00965BAC">
        <w:rPr>
          <w:rFonts w:ascii="Calibri" w:hAnsi="Calibri" w:cs="Calibri"/>
          <w:b/>
          <w:bCs/>
        </w:rPr>
        <w:t>Winter Retreats</w:t>
      </w:r>
      <w:r>
        <w:rPr>
          <w:rFonts w:ascii="Calibri" w:hAnsi="Calibri" w:cs="Calibri"/>
        </w:rPr>
        <w:t xml:space="preserve"> – </w:t>
      </w:r>
      <w:r w:rsidR="00965BAC">
        <w:rPr>
          <w:rFonts w:ascii="Calibri" w:hAnsi="Calibri" w:cs="Calibri"/>
        </w:rPr>
        <w:t>suggestions and emphasis on at-home relaxation retreats that center around things the recipient enjoys, gift boxes for the lover of spa self-care, writers of poetry who journal and hobby bakers. Personalization creates the ultimate gift experience.</w:t>
      </w:r>
    </w:p>
    <w:p w14:paraId="4F5521C7" w14:textId="1DEAF73F" w:rsidR="00AC2578" w:rsidRDefault="00AC2578" w:rsidP="00AC257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75" w:afterAutospacing="0"/>
        <w:rPr>
          <w:rFonts w:ascii="Calibri" w:hAnsi="Calibri" w:cs="Calibri"/>
        </w:rPr>
      </w:pPr>
      <w:r w:rsidRPr="00821EB7">
        <w:rPr>
          <w:rFonts w:ascii="Calibri" w:hAnsi="Calibri" w:cs="Calibri"/>
          <w:b/>
          <w:bCs/>
        </w:rPr>
        <w:t>Treasured Trinkets</w:t>
      </w:r>
      <w:r w:rsidR="00965BAC">
        <w:rPr>
          <w:rFonts w:ascii="Calibri" w:hAnsi="Calibri" w:cs="Calibri"/>
        </w:rPr>
        <w:t xml:space="preserve"> – thinking back to childhood memories of family members or friends whose parents where avid collectors</w:t>
      </w:r>
      <w:r w:rsidR="00821EB7">
        <w:rPr>
          <w:rFonts w:ascii="Calibri" w:hAnsi="Calibri" w:cs="Calibri"/>
        </w:rPr>
        <w:t xml:space="preserve"> of nostalgic items or luxury fine items. Gifting beautiful teacups, jewelry holders, sports </w:t>
      </w:r>
      <w:r w:rsidR="00D57402">
        <w:rPr>
          <w:rFonts w:ascii="Calibri" w:hAnsi="Calibri" w:cs="Calibri"/>
        </w:rPr>
        <w:t>shadow boxes, pet lover ceramics and so many other whimsical items that are beloved by collectors.</w:t>
      </w:r>
    </w:p>
    <w:p w14:paraId="6EFB2373" w14:textId="302646E6" w:rsidR="00AC2578" w:rsidRDefault="00AC2578" w:rsidP="00AC257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75" w:afterAutospacing="0"/>
        <w:rPr>
          <w:rFonts w:ascii="Calibri" w:hAnsi="Calibri" w:cs="Calibri"/>
        </w:rPr>
      </w:pPr>
      <w:r w:rsidRPr="00D57402">
        <w:rPr>
          <w:rFonts w:ascii="Calibri" w:hAnsi="Calibri" w:cs="Calibri"/>
          <w:b/>
          <w:bCs/>
        </w:rPr>
        <w:t>Holiday Hosting</w:t>
      </w:r>
      <w:r w:rsidR="00821EB7">
        <w:rPr>
          <w:rFonts w:ascii="Calibri" w:hAnsi="Calibri" w:cs="Calibri"/>
        </w:rPr>
        <w:t xml:space="preserve"> – </w:t>
      </w:r>
      <w:r w:rsidR="00821EB7" w:rsidRPr="00821EB7">
        <w:rPr>
          <w:rFonts w:ascii="Calibri" w:hAnsi="Calibri" w:cs="Calibri"/>
          <w:i/>
          <w:iCs/>
        </w:rPr>
        <w:t>Essentialgifting.com</w:t>
      </w:r>
      <w:r w:rsidR="00821EB7">
        <w:rPr>
          <w:rFonts w:ascii="Calibri" w:hAnsi="Calibri" w:cs="Calibri"/>
        </w:rPr>
        <w:t xml:space="preserve"> has perfected the “mystery” or white elephant gift exchange for holiday hostess</w:t>
      </w:r>
      <w:r w:rsidR="00D57402">
        <w:rPr>
          <w:rFonts w:ascii="Calibri" w:hAnsi="Calibri" w:cs="Calibri"/>
        </w:rPr>
        <w:t xml:space="preserve"> to concentrate on preparations for the gathering. Designed to be useful, but fun and entertaining.</w:t>
      </w:r>
    </w:p>
    <w:p w14:paraId="6ED58488" w14:textId="1BC6AF17" w:rsidR="0085343D" w:rsidRPr="00D625E9" w:rsidRDefault="00D57402" w:rsidP="00D625E9">
      <w:pPr>
        <w:pStyle w:val="NormalWeb"/>
        <w:shd w:val="clear" w:color="auto" w:fill="FFFFFF"/>
        <w:spacing w:before="0" w:beforeAutospacing="0" w:after="375" w:afterAutospacing="0"/>
        <w:rPr>
          <w:rFonts w:ascii="Calibri" w:hAnsi="Calibri" w:cs="Calibri"/>
          <w:color w:val="000000"/>
          <w:spacing w:val="6"/>
        </w:rPr>
      </w:pPr>
      <w:r w:rsidRPr="00274234">
        <w:rPr>
          <w:rFonts w:ascii="Calibri" w:hAnsi="Calibri" w:cs="Calibri"/>
          <w:spacing w:val="6"/>
        </w:rPr>
        <w:t>Essentialgifting.com</w:t>
      </w:r>
      <w:r>
        <w:rPr>
          <w:rFonts w:ascii="Calibri" w:hAnsi="Calibri" w:cs="Calibri"/>
          <w:color w:val="000000"/>
          <w:spacing w:val="6"/>
        </w:rPr>
        <w:t xml:space="preserve"> is the online destination to shop or gift, personalized gift boxes and bundled </w:t>
      </w:r>
      <w:r w:rsidR="00E31DC6">
        <w:rPr>
          <w:rFonts w:ascii="Calibri" w:hAnsi="Calibri" w:cs="Calibri"/>
          <w:color w:val="000000"/>
          <w:spacing w:val="6"/>
        </w:rPr>
        <w:t>ready to ship collections with a personal touch.</w:t>
      </w:r>
      <w:r>
        <w:rPr>
          <w:rFonts w:ascii="Calibri" w:hAnsi="Calibri" w:cs="Calibri"/>
          <w:color w:val="000000"/>
          <w:spacing w:val="6"/>
        </w:rPr>
        <w:t xml:space="preserve"> </w:t>
      </w:r>
    </w:p>
    <w:p w14:paraId="7EE5880B" w14:textId="6CE4FB6C" w:rsidR="00A373C3" w:rsidRPr="00E31DC6" w:rsidRDefault="0085343D" w:rsidP="0085343D">
      <w:pPr>
        <w:rPr>
          <w:rFonts w:ascii="Calibri" w:hAnsi="Calibri" w:cs="Calibri"/>
          <w:bCs/>
          <w:sz w:val="22"/>
          <w:szCs w:val="22"/>
        </w:rPr>
      </w:pPr>
      <w:r w:rsidRPr="00E31DC6">
        <w:rPr>
          <w:rFonts w:ascii="Calibri" w:hAnsi="Calibri" w:cs="Calibri"/>
          <w:b/>
          <w:sz w:val="22"/>
          <w:szCs w:val="22"/>
        </w:rPr>
        <w:t xml:space="preserve">About </w:t>
      </w:r>
      <w:r w:rsidR="008D074E" w:rsidRPr="00E31DC6">
        <w:rPr>
          <w:rFonts w:ascii="Calibri" w:hAnsi="Calibri" w:cs="Calibri"/>
          <w:b/>
          <w:sz w:val="22"/>
          <w:szCs w:val="22"/>
        </w:rPr>
        <w:t>Essentialgifting</w:t>
      </w:r>
      <w:r w:rsidR="00D55D37" w:rsidRPr="00E31DC6">
        <w:rPr>
          <w:rFonts w:ascii="Calibri" w:hAnsi="Calibri" w:cs="Calibri"/>
          <w:b/>
          <w:sz w:val="22"/>
          <w:szCs w:val="22"/>
        </w:rPr>
        <w:t>.com</w:t>
      </w:r>
      <w:r w:rsidR="00562502" w:rsidRPr="00E31DC6">
        <w:rPr>
          <w:rFonts w:ascii="Calibri" w:hAnsi="Calibri" w:cs="Calibri"/>
          <w:b/>
          <w:sz w:val="22"/>
          <w:szCs w:val="22"/>
        </w:rPr>
        <w:t xml:space="preserve">, an Accredited BBB Business: </w:t>
      </w:r>
      <w:r w:rsidR="00562502" w:rsidRPr="00E31DC6">
        <w:rPr>
          <w:rFonts w:ascii="Calibri" w:hAnsi="Calibri" w:cs="Calibri"/>
          <w:bCs/>
          <w:sz w:val="22"/>
          <w:szCs w:val="22"/>
        </w:rPr>
        <w:t>An</w:t>
      </w:r>
      <w:r w:rsidR="00562502" w:rsidRPr="00E31DC6">
        <w:rPr>
          <w:rFonts w:ascii="Calibri" w:hAnsi="Calibri" w:cs="Calibri"/>
          <w:b/>
          <w:sz w:val="22"/>
          <w:szCs w:val="22"/>
        </w:rPr>
        <w:t xml:space="preserve"> </w:t>
      </w:r>
      <w:r w:rsidR="00562502" w:rsidRPr="00E31DC6">
        <w:rPr>
          <w:rFonts w:ascii="Calibri" w:hAnsi="Calibri" w:cs="Calibri"/>
          <w:bCs/>
          <w:sz w:val="22"/>
          <w:szCs w:val="22"/>
        </w:rPr>
        <w:t>o</w:t>
      </w:r>
      <w:r w:rsidR="00A373C3" w:rsidRPr="00E31DC6">
        <w:rPr>
          <w:rFonts w:ascii="Calibri" w:hAnsi="Calibri" w:cs="Calibri"/>
          <w:bCs/>
          <w:sz w:val="22"/>
          <w:szCs w:val="22"/>
        </w:rPr>
        <w:t xml:space="preserve">nline </w:t>
      </w:r>
      <w:r w:rsidR="00562502" w:rsidRPr="00E31DC6">
        <w:rPr>
          <w:rFonts w:ascii="Calibri" w:hAnsi="Calibri" w:cs="Calibri"/>
          <w:bCs/>
          <w:sz w:val="22"/>
          <w:szCs w:val="22"/>
        </w:rPr>
        <w:t>Shopify store</w:t>
      </w:r>
      <w:r w:rsidR="00A373C3" w:rsidRPr="00E31DC6">
        <w:rPr>
          <w:rFonts w:ascii="Calibri" w:hAnsi="Calibri" w:cs="Calibri"/>
          <w:bCs/>
          <w:sz w:val="22"/>
          <w:szCs w:val="22"/>
        </w:rPr>
        <w:t xml:space="preserve"> for lifestyle products and gift-giving with a personal touch. Essentialgifting.com is based in North Carolina, the </w:t>
      </w:r>
      <w:r w:rsidR="00D625E9" w:rsidRPr="00E31DC6">
        <w:rPr>
          <w:rFonts w:ascii="Calibri" w:hAnsi="Calibri" w:cs="Calibri"/>
          <w:bCs/>
          <w:sz w:val="22"/>
          <w:szCs w:val="22"/>
        </w:rPr>
        <w:t xml:space="preserve">niche and </w:t>
      </w:r>
      <w:r w:rsidR="00A373C3" w:rsidRPr="00E31DC6">
        <w:rPr>
          <w:rFonts w:ascii="Calibri" w:hAnsi="Calibri" w:cs="Calibri"/>
          <w:bCs/>
          <w:sz w:val="22"/>
          <w:szCs w:val="22"/>
        </w:rPr>
        <w:t>core business</w:t>
      </w:r>
      <w:r w:rsidR="00D625E9" w:rsidRPr="00E31DC6">
        <w:rPr>
          <w:rFonts w:ascii="Calibri" w:hAnsi="Calibri" w:cs="Calibri"/>
          <w:bCs/>
          <w:sz w:val="22"/>
          <w:szCs w:val="22"/>
        </w:rPr>
        <w:t xml:space="preserve"> include </w:t>
      </w:r>
      <w:r w:rsidR="00562502" w:rsidRPr="00E31DC6">
        <w:rPr>
          <w:rFonts w:ascii="Calibri" w:hAnsi="Calibri" w:cs="Calibri"/>
          <w:bCs/>
          <w:sz w:val="22"/>
          <w:szCs w:val="22"/>
        </w:rPr>
        <w:t xml:space="preserve">creative </w:t>
      </w:r>
      <w:r w:rsidR="00A373C3" w:rsidRPr="00E31DC6">
        <w:rPr>
          <w:rFonts w:ascii="Calibri" w:hAnsi="Calibri" w:cs="Calibri"/>
          <w:bCs/>
          <w:sz w:val="22"/>
          <w:szCs w:val="22"/>
        </w:rPr>
        <w:t>personalized gift boxes created specifically around the recipient</w:t>
      </w:r>
      <w:r w:rsidR="00562502" w:rsidRPr="00E31DC6">
        <w:rPr>
          <w:rFonts w:ascii="Calibri" w:hAnsi="Calibri" w:cs="Calibri"/>
          <w:bCs/>
          <w:sz w:val="22"/>
          <w:szCs w:val="22"/>
        </w:rPr>
        <w:t xml:space="preserve">. </w:t>
      </w:r>
      <w:r w:rsidR="00A373C3" w:rsidRPr="00E31DC6">
        <w:rPr>
          <w:rFonts w:ascii="Calibri" w:hAnsi="Calibri" w:cs="Calibri"/>
          <w:bCs/>
          <w:sz w:val="22"/>
          <w:szCs w:val="22"/>
        </w:rPr>
        <w:t xml:space="preserve">The online store features </w:t>
      </w:r>
      <w:r w:rsidR="00562502" w:rsidRPr="00E31DC6">
        <w:rPr>
          <w:rFonts w:ascii="Calibri" w:hAnsi="Calibri" w:cs="Calibri"/>
          <w:bCs/>
          <w:sz w:val="22"/>
          <w:szCs w:val="22"/>
        </w:rPr>
        <w:t xml:space="preserve">assortments of bundled lifestyle products sourced </w:t>
      </w:r>
      <w:r w:rsidR="00D625E9" w:rsidRPr="00E31DC6">
        <w:rPr>
          <w:rFonts w:ascii="Calibri" w:hAnsi="Calibri" w:cs="Calibri"/>
          <w:bCs/>
          <w:sz w:val="22"/>
          <w:szCs w:val="22"/>
        </w:rPr>
        <w:t>from</w:t>
      </w:r>
      <w:r w:rsidR="00562502" w:rsidRPr="00E31DC6">
        <w:rPr>
          <w:rFonts w:ascii="Calibri" w:hAnsi="Calibri" w:cs="Calibri"/>
          <w:bCs/>
          <w:sz w:val="22"/>
          <w:szCs w:val="22"/>
        </w:rPr>
        <w:t xml:space="preserve"> artisans, small </w:t>
      </w:r>
      <w:r w:rsidR="00D625E9" w:rsidRPr="00E31DC6">
        <w:rPr>
          <w:rFonts w:ascii="Calibri" w:hAnsi="Calibri" w:cs="Calibri"/>
          <w:bCs/>
          <w:sz w:val="22"/>
          <w:szCs w:val="22"/>
        </w:rPr>
        <w:t>businesses,</w:t>
      </w:r>
      <w:r w:rsidR="00562502" w:rsidRPr="00E31DC6">
        <w:rPr>
          <w:rFonts w:ascii="Calibri" w:hAnsi="Calibri" w:cs="Calibri"/>
          <w:bCs/>
          <w:sz w:val="22"/>
          <w:szCs w:val="22"/>
        </w:rPr>
        <w:t xml:space="preserve"> and a mix of curated brands.</w:t>
      </w:r>
      <w:r w:rsidR="00A373C3" w:rsidRPr="00E31DC6">
        <w:rPr>
          <w:rFonts w:ascii="Calibri" w:hAnsi="Calibri" w:cs="Calibri"/>
          <w:bCs/>
          <w:sz w:val="22"/>
          <w:szCs w:val="22"/>
        </w:rPr>
        <w:t xml:space="preserve"> "Free" </w:t>
      </w:r>
      <w:r w:rsidR="00D625E9" w:rsidRPr="00E31DC6">
        <w:rPr>
          <w:rFonts w:ascii="Calibri" w:hAnsi="Calibri" w:cs="Calibri"/>
          <w:bCs/>
          <w:sz w:val="22"/>
          <w:szCs w:val="22"/>
        </w:rPr>
        <w:t xml:space="preserve">USA </w:t>
      </w:r>
      <w:r w:rsidR="00A373C3" w:rsidRPr="00E31DC6">
        <w:rPr>
          <w:rFonts w:ascii="Calibri" w:hAnsi="Calibri" w:cs="Calibri"/>
          <w:bCs/>
          <w:sz w:val="22"/>
          <w:szCs w:val="22"/>
        </w:rPr>
        <w:t xml:space="preserve">Shipping </w:t>
      </w:r>
      <w:r w:rsidR="00562502" w:rsidRPr="00E31DC6">
        <w:rPr>
          <w:rFonts w:ascii="Calibri" w:hAnsi="Calibri" w:cs="Calibri"/>
          <w:bCs/>
          <w:sz w:val="22"/>
          <w:szCs w:val="22"/>
        </w:rPr>
        <w:t xml:space="preserve">for Orders Over $50 </w:t>
      </w:r>
      <w:r w:rsidR="00A373C3" w:rsidRPr="00E31DC6">
        <w:rPr>
          <w:rFonts w:ascii="Calibri" w:hAnsi="Calibri" w:cs="Calibri"/>
          <w:bCs/>
          <w:sz w:val="22"/>
          <w:szCs w:val="22"/>
        </w:rPr>
        <w:t xml:space="preserve">and A Gift Experience Delivered. </w:t>
      </w:r>
      <w:r w:rsidR="00D625E9" w:rsidRPr="00E31DC6">
        <w:rPr>
          <w:rFonts w:ascii="Calibri" w:hAnsi="Calibri" w:cs="Calibri"/>
          <w:bCs/>
          <w:sz w:val="22"/>
          <w:szCs w:val="22"/>
        </w:rPr>
        <w:t>Essentialgifting.com is passionate about supporting charity organizations with gift box donations for raffles and silent auction fund-raisers.</w:t>
      </w:r>
    </w:p>
    <w:p w14:paraId="7619321E" w14:textId="3FA4B264" w:rsidR="00C06D15" w:rsidRDefault="00C06D15" w:rsidP="0085343D">
      <w:pPr>
        <w:rPr>
          <w:rFonts w:ascii="Calibri" w:hAnsi="Calibri" w:cs="Calibri"/>
        </w:rPr>
      </w:pPr>
    </w:p>
    <w:p w14:paraId="52AA4D38" w14:textId="77777777" w:rsidR="00C06D15" w:rsidRDefault="00C06D15" w:rsidP="00C06D15">
      <w:pPr>
        <w:rPr>
          <w:rFonts w:ascii="Avenir Book" w:hAnsi="Avenir Book"/>
        </w:rPr>
      </w:pPr>
      <w:r w:rsidRPr="005A1C1C">
        <w:rPr>
          <w:rFonts w:ascii="Avenir Book" w:hAnsi="Avenir Book"/>
        </w:rPr>
        <w:t>Contact Name</w:t>
      </w:r>
      <w:r>
        <w:rPr>
          <w:rFonts w:ascii="Avenir Book" w:hAnsi="Avenir Book"/>
        </w:rPr>
        <w:t>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</w:p>
    <w:p w14:paraId="56D3B9B6" w14:textId="6C354523" w:rsidR="00C06D15" w:rsidRPr="005A1C1C" w:rsidRDefault="00C06D15" w:rsidP="00C06D15">
      <w:pPr>
        <w:rPr>
          <w:rFonts w:ascii="Avenir Book" w:hAnsi="Avenir Book"/>
        </w:rPr>
      </w:pPr>
      <w:r>
        <w:rPr>
          <w:rFonts w:ascii="Avenir Book" w:hAnsi="Avenir Book"/>
        </w:rPr>
        <w:t>Donna Flack, Owner/Gift Stylist</w:t>
      </w:r>
    </w:p>
    <w:p w14:paraId="2FFEC732" w14:textId="77777777" w:rsidR="00C06D15" w:rsidRDefault="00C06D15" w:rsidP="00C06D15">
      <w:pPr>
        <w:rPr>
          <w:rFonts w:ascii="Avenir Book" w:hAnsi="Avenir Book"/>
        </w:rPr>
      </w:pPr>
      <w:r>
        <w:rPr>
          <w:rFonts w:ascii="Avenir Book" w:hAnsi="Avenir Book"/>
        </w:rPr>
        <w:t>Company Name:</w:t>
      </w:r>
      <w:r>
        <w:rPr>
          <w:rFonts w:ascii="Avenir Book" w:hAnsi="Avenir Book"/>
        </w:rPr>
        <w:tab/>
      </w:r>
      <w:r>
        <w:rPr>
          <w:rFonts w:ascii="Avenir Book" w:hAnsi="Avenir Book"/>
        </w:rPr>
        <w:tab/>
      </w:r>
    </w:p>
    <w:p w14:paraId="13886BBD" w14:textId="6A6140C5" w:rsidR="00C06D15" w:rsidRDefault="00C06D15" w:rsidP="00C06D15">
      <w:pPr>
        <w:rPr>
          <w:rFonts w:ascii="Avenir Book" w:hAnsi="Avenir Book"/>
        </w:rPr>
      </w:pPr>
      <w:r>
        <w:rPr>
          <w:rFonts w:ascii="Avenir Book" w:hAnsi="Avenir Book"/>
        </w:rPr>
        <w:t>Essentialgifting.com (Online Shopping)</w:t>
      </w:r>
    </w:p>
    <w:p w14:paraId="7399E55C" w14:textId="1F80EDBC" w:rsidR="00C06D15" w:rsidRDefault="00C06D15" w:rsidP="00C06D15">
      <w:pPr>
        <w:rPr>
          <w:rFonts w:ascii="Avenir Book" w:hAnsi="Avenir Book"/>
        </w:rPr>
      </w:pPr>
      <w:r>
        <w:rPr>
          <w:rFonts w:ascii="Avenir Book" w:hAnsi="Avenir Book"/>
        </w:rPr>
        <w:t xml:space="preserve">Website: </w:t>
      </w:r>
      <w:hyperlink r:id="rId10" w:history="1">
        <w:r w:rsidRPr="00877F84">
          <w:rPr>
            <w:rStyle w:val="Hyperlink"/>
            <w:rFonts w:ascii="Avenir Book" w:hAnsi="Avenir Book"/>
          </w:rPr>
          <w:t>https://essentialgifting.com</w:t>
        </w:r>
      </w:hyperlink>
    </w:p>
    <w:p w14:paraId="7200E0FF" w14:textId="0BC70250" w:rsidR="00C06D15" w:rsidRPr="005A1C1C" w:rsidRDefault="00C06D15" w:rsidP="00C06D15">
      <w:pPr>
        <w:rPr>
          <w:rFonts w:ascii="Avenir Book" w:hAnsi="Avenir Book"/>
        </w:rPr>
      </w:pPr>
      <w:r w:rsidRPr="005A1C1C">
        <w:rPr>
          <w:rFonts w:ascii="Avenir Book" w:hAnsi="Avenir Book"/>
        </w:rPr>
        <w:t>Phone Number</w:t>
      </w:r>
      <w:r>
        <w:rPr>
          <w:rFonts w:ascii="Avenir Book" w:hAnsi="Avenir Book"/>
        </w:rPr>
        <w:t>:  984-297-0228</w:t>
      </w:r>
    </w:p>
    <w:p w14:paraId="3DD9544A" w14:textId="24C7AEA2" w:rsidR="0085343D" w:rsidRPr="003754E6" w:rsidRDefault="00C06D15" w:rsidP="00E31DC6">
      <w:pPr>
        <w:rPr>
          <w:rFonts w:ascii="Avenir Book" w:hAnsi="Avenir Book"/>
        </w:rPr>
      </w:pPr>
      <w:r w:rsidRPr="005A1C1C">
        <w:rPr>
          <w:rFonts w:ascii="Avenir Book" w:hAnsi="Avenir Book"/>
        </w:rPr>
        <w:t>Email</w:t>
      </w:r>
      <w:r>
        <w:rPr>
          <w:rFonts w:ascii="Avenir Book" w:hAnsi="Avenir Book"/>
        </w:rPr>
        <w:t>:</w:t>
      </w:r>
      <w:hyperlink r:id="rId11" w:history="1">
        <w:r w:rsidRPr="00877F84">
          <w:rPr>
            <w:rStyle w:val="Hyperlink"/>
            <w:rFonts w:ascii="Avenir Book" w:hAnsi="Avenir Book"/>
          </w:rPr>
          <w:t>support@essentialgifting.com</w:t>
        </w:r>
      </w:hyperlink>
      <w:r>
        <w:rPr>
          <w:rFonts w:ascii="Avenir Book" w:hAnsi="Avenir Book"/>
        </w:rPr>
        <w:t xml:space="preserve"> /personal email: dflack692@gmail.com</w:t>
      </w:r>
    </w:p>
    <w:sectPr w:rsidR="0085343D" w:rsidRPr="003754E6" w:rsidSect="000807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575CC" w14:textId="77777777" w:rsidR="00F00849" w:rsidRDefault="00F00849" w:rsidP="006B2EBF">
      <w:r>
        <w:separator/>
      </w:r>
    </w:p>
  </w:endnote>
  <w:endnote w:type="continuationSeparator" w:id="0">
    <w:p w14:paraId="54BEF9F6" w14:textId="77777777" w:rsidR="00F00849" w:rsidRDefault="00F00849" w:rsidP="006B2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altName w:val="Tw Cen MT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CC289" w14:textId="77777777" w:rsidR="00F00849" w:rsidRDefault="00F00849" w:rsidP="006B2EBF">
      <w:r>
        <w:separator/>
      </w:r>
    </w:p>
  </w:footnote>
  <w:footnote w:type="continuationSeparator" w:id="0">
    <w:p w14:paraId="74D608BB" w14:textId="77777777" w:rsidR="00F00849" w:rsidRDefault="00F00849" w:rsidP="006B2E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4638DE"/>
    <w:multiLevelType w:val="hybridMultilevel"/>
    <w:tmpl w:val="9534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8B1933"/>
    <w:multiLevelType w:val="hybridMultilevel"/>
    <w:tmpl w:val="EBD8847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WwNDE2NjAxNLJQ0lEKTi0uzszPAykwqwUAJOjCaywAAAA="/>
  </w:docVars>
  <w:rsids>
    <w:rsidRoot w:val="0085343D"/>
    <w:rsid w:val="00004791"/>
    <w:rsid w:val="00034347"/>
    <w:rsid w:val="00040B36"/>
    <w:rsid w:val="000465C2"/>
    <w:rsid w:val="00071658"/>
    <w:rsid w:val="0008072E"/>
    <w:rsid w:val="000A7ACE"/>
    <w:rsid w:val="000D67D4"/>
    <w:rsid w:val="00180E3B"/>
    <w:rsid w:val="001844B4"/>
    <w:rsid w:val="001D3A8E"/>
    <w:rsid w:val="001D6636"/>
    <w:rsid w:val="00200D4E"/>
    <w:rsid w:val="00274234"/>
    <w:rsid w:val="00274385"/>
    <w:rsid w:val="002A1A73"/>
    <w:rsid w:val="002B327A"/>
    <w:rsid w:val="00322036"/>
    <w:rsid w:val="00345AA9"/>
    <w:rsid w:val="00357057"/>
    <w:rsid w:val="003754E6"/>
    <w:rsid w:val="003924D3"/>
    <w:rsid w:val="003C2336"/>
    <w:rsid w:val="003C416D"/>
    <w:rsid w:val="003D1429"/>
    <w:rsid w:val="003F5E66"/>
    <w:rsid w:val="004515A8"/>
    <w:rsid w:val="00492F5A"/>
    <w:rsid w:val="004C4268"/>
    <w:rsid w:val="004E139A"/>
    <w:rsid w:val="004E3AA6"/>
    <w:rsid w:val="004E6008"/>
    <w:rsid w:val="00507620"/>
    <w:rsid w:val="00562502"/>
    <w:rsid w:val="00563B3A"/>
    <w:rsid w:val="005C74AA"/>
    <w:rsid w:val="005E3A6C"/>
    <w:rsid w:val="00627107"/>
    <w:rsid w:val="006B267D"/>
    <w:rsid w:val="006B2EBF"/>
    <w:rsid w:val="006C157B"/>
    <w:rsid w:val="006E2E31"/>
    <w:rsid w:val="006F2B8E"/>
    <w:rsid w:val="006F3483"/>
    <w:rsid w:val="007011B0"/>
    <w:rsid w:val="007204EB"/>
    <w:rsid w:val="0079747A"/>
    <w:rsid w:val="007D05F1"/>
    <w:rsid w:val="007E1ADB"/>
    <w:rsid w:val="00806119"/>
    <w:rsid w:val="00817AEC"/>
    <w:rsid w:val="008209B5"/>
    <w:rsid w:val="00821EB7"/>
    <w:rsid w:val="0085343D"/>
    <w:rsid w:val="008949B6"/>
    <w:rsid w:val="008D074E"/>
    <w:rsid w:val="00965BAC"/>
    <w:rsid w:val="009A0D59"/>
    <w:rsid w:val="009A3511"/>
    <w:rsid w:val="009B6499"/>
    <w:rsid w:val="009D1670"/>
    <w:rsid w:val="009F5880"/>
    <w:rsid w:val="00A20B74"/>
    <w:rsid w:val="00A373C3"/>
    <w:rsid w:val="00A44033"/>
    <w:rsid w:val="00A61BFA"/>
    <w:rsid w:val="00AC2578"/>
    <w:rsid w:val="00AE3C45"/>
    <w:rsid w:val="00AE5557"/>
    <w:rsid w:val="00AF632F"/>
    <w:rsid w:val="00B40D66"/>
    <w:rsid w:val="00B4573A"/>
    <w:rsid w:val="00B9733A"/>
    <w:rsid w:val="00BA312A"/>
    <w:rsid w:val="00BA54D7"/>
    <w:rsid w:val="00BB07EF"/>
    <w:rsid w:val="00BB111A"/>
    <w:rsid w:val="00BB3729"/>
    <w:rsid w:val="00BB3845"/>
    <w:rsid w:val="00C06D15"/>
    <w:rsid w:val="00C174A0"/>
    <w:rsid w:val="00C22FBB"/>
    <w:rsid w:val="00C24ABB"/>
    <w:rsid w:val="00C721F8"/>
    <w:rsid w:val="00C73223"/>
    <w:rsid w:val="00C87FD7"/>
    <w:rsid w:val="00D03105"/>
    <w:rsid w:val="00D2045E"/>
    <w:rsid w:val="00D55D37"/>
    <w:rsid w:val="00D57402"/>
    <w:rsid w:val="00D619E5"/>
    <w:rsid w:val="00D625E9"/>
    <w:rsid w:val="00D66661"/>
    <w:rsid w:val="00D81DDD"/>
    <w:rsid w:val="00D84727"/>
    <w:rsid w:val="00DB52E8"/>
    <w:rsid w:val="00DD2E74"/>
    <w:rsid w:val="00E0512A"/>
    <w:rsid w:val="00E23400"/>
    <w:rsid w:val="00E31DC6"/>
    <w:rsid w:val="00E536D3"/>
    <w:rsid w:val="00E7687E"/>
    <w:rsid w:val="00E842EA"/>
    <w:rsid w:val="00EC43DE"/>
    <w:rsid w:val="00EF230D"/>
    <w:rsid w:val="00F00849"/>
    <w:rsid w:val="00F80C9B"/>
    <w:rsid w:val="00F811B9"/>
    <w:rsid w:val="00FC4776"/>
    <w:rsid w:val="00FE1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7431D"/>
  <w15:chartTrackingRefBased/>
  <w15:docId w15:val="{60DE127D-1016-4572-86A4-12F5779F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43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4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34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43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2E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2EB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2E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2EB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8209B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8209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4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essentialgifting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ssentialgifting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ssentialgifting.com/blogs/news/essentialgifting-giftspiration-simple-lifesty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79953C-18D2-4936-854A-47E8E9C55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Flack</dc:creator>
  <cp:keywords/>
  <dc:description/>
  <cp:lastModifiedBy>Donna Flack</cp:lastModifiedBy>
  <cp:revision>4</cp:revision>
  <cp:lastPrinted>2021-07-28T19:58:00Z</cp:lastPrinted>
  <dcterms:created xsi:type="dcterms:W3CDTF">2021-10-19T13:35:00Z</dcterms:created>
  <dcterms:modified xsi:type="dcterms:W3CDTF">2021-10-19T13:48:00Z</dcterms:modified>
</cp:coreProperties>
</file>